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1D39" w:rsidRPr="009F1D39" w:rsidRDefault="009F1D39" w:rsidP="009F1D39">
      <w:pPr>
        <w:spacing w:before="100" w:beforeAutospacing="1" w:after="100" w:afterAutospacing="1" w:line="240" w:lineRule="auto"/>
        <w:jc w:val="center"/>
        <w:rPr>
          <w:rFonts w:ascii="Lato" w:eastAsia="Times New Roman" w:hAnsi="Lato" w:cs="Times New Roman"/>
          <w:sz w:val="24"/>
          <w:szCs w:val="24"/>
        </w:rPr>
      </w:pPr>
      <w:r w:rsidRPr="009F1D39">
        <w:rPr>
          <w:rFonts w:ascii="Lato" w:eastAsia="Times New Roman" w:hAnsi="Lato" w:cs="Times New Roman"/>
          <w:color w:val="C0C0C0"/>
          <w:sz w:val="36"/>
          <w:szCs w:val="36"/>
        </w:rPr>
        <w:t>Example</w:t>
      </w:r>
    </w:p>
    <w:p w:rsidR="009F1D39" w:rsidRPr="009F1D39" w:rsidRDefault="009F1D39" w:rsidP="009F1D39">
      <w:pPr>
        <w:spacing w:before="100" w:beforeAutospacing="1" w:after="100" w:afterAutospacing="1" w:line="240" w:lineRule="auto"/>
        <w:jc w:val="center"/>
        <w:rPr>
          <w:rFonts w:ascii="Lato" w:eastAsia="Times New Roman" w:hAnsi="Lato" w:cs="Times New Roman"/>
          <w:color w:val="000000"/>
          <w:sz w:val="27"/>
          <w:szCs w:val="27"/>
        </w:rPr>
      </w:pPr>
      <w:r w:rsidRPr="009F1D39">
        <w:rPr>
          <w:rFonts w:ascii="Lato" w:eastAsia="Times New Roman" w:hAnsi="Lato" w:cs="Times New Roman"/>
          <w:b/>
          <w:bCs/>
          <w:i/>
          <w:iCs/>
          <w:color w:val="000000"/>
          <w:sz w:val="20"/>
          <w:szCs w:val="20"/>
        </w:rPr>
        <w:t>[School/Department name]</w:t>
      </w:r>
    </w:p>
    <w:p w:rsidR="009F1D39" w:rsidRPr="009F1D39" w:rsidRDefault="009F1D39" w:rsidP="009F1D39">
      <w:pPr>
        <w:spacing w:before="100" w:beforeAutospacing="1" w:after="100" w:afterAutospacing="1" w:line="240" w:lineRule="auto"/>
        <w:jc w:val="center"/>
        <w:rPr>
          <w:rFonts w:ascii="Lato" w:eastAsia="Times New Roman" w:hAnsi="Lato" w:cs="Times New Roman"/>
          <w:color w:val="000000"/>
          <w:sz w:val="27"/>
          <w:szCs w:val="27"/>
        </w:rPr>
      </w:pPr>
      <w:r w:rsidRPr="009F1D39">
        <w:rPr>
          <w:rFonts w:ascii="Lato" w:eastAsia="Times New Roman" w:hAnsi="Lato" w:cs="Times New Roman"/>
          <w:b/>
          <w:bCs/>
          <w:color w:val="000000"/>
          <w:sz w:val="20"/>
          <w:szCs w:val="20"/>
        </w:rPr>
        <w:t>Business Trip Approval Form</w:t>
      </w: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t> </w:t>
      </w:r>
    </w:p>
    <w:p w:rsidR="009F1D39" w:rsidRPr="009F1D39" w:rsidRDefault="009F1D39" w:rsidP="009F1D39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r w:rsidRPr="009F1D39">
        <w:rPr>
          <w:rFonts w:ascii="Lato" w:eastAsia="Times New Roman" w:hAnsi="Lato" w:cs="Times New Roman"/>
          <w:b/>
          <w:bCs/>
          <w:color w:val="000000"/>
          <w:sz w:val="20"/>
          <w:szCs w:val="20"/>
        </w:rPr>
        <w:t>Please complete and attach email approval from your Head of Department and/or Associate Dean (Research - for conference funding only).  Completed forms with required approval attached should be submitted to your Departmental Administrator located in Room W611.</w:t>
      </w: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t> </w:t>
      </w:r>
    </w:p>
    <w:p w:rsidR="009F1D39" w:rsidRPr="009F1D39" w:rsidRDefault="009F1D39" w:rsidP="009F1D39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r w:rsidRPr="009F1D39">
        <w:rPr>
          <w:rFonts w:ascii="Lato" w:eastAsia="Times New Roman" w:hAnsi="Lato" w:cs="Times New Roman"/>
          <w:b/>
          <w:bCs/>
          <w:color w:val="000000"/>
          <w:sz w:val="20"/>
          <w:szCs w:val="20"/>
        </w:rPr>
        <w:t>All GCU London Travel will be approved by Assistant Head of Administration (Planning) but requires prior approval from your Head of Department (HOD) - please complete form and attach email approval from your HOD and submit to Phil Green located in Room [exact location].  </w:t>
      </w: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t> </w:t>
      </w:r>
    </w:p>
    <w:p w:rsidR="009F1D39" w:rsidRPr="009F1D39" w:rsidRDefault="009F1D39" w:rsidP="009F1D39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r w:rsidRPr="009F1D39">
        <w:rPr>
          <w:rFonts w:ascii="Lato" w:eastAsia="Times New Roman" w:hAnsi="Lato" w:cs="Times New Roman"/>
          <w:b/>
          <w:bCs/>
          <w:color w:val="000000"/>
          <w:sz w:val="20"/>
          <w:szCs w:val="20"/>
        </w:rPr>
        <w:t>Please ensure your Assistant Head of Department is aware of the time commitment involved in undertaking these trips.</w:t>
      </w:r>
    </w:p>
    <w:p w:rsidR="009F1D39" w:rsidRPr="009F1D39" w:rsidRDefault="009F1D39" w:rsidP="009F1D39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r w:rsidRPr="009F1D39">
        <w:rPr>
          <w:rFonts w:ascii="Lato" w:eastAsia="Times New Roman" w:hAnsi="Lato" w:cs="Times New Roman"/>
          <w:color w:val="000000"/>
          <w:sz w:val="20"/>
          <w:szCs w:val="20"/>
        </w:rPr>
        <w:t>Complete the Business Trip Request section and </w:t>
      </w:r>
      <w:r w:rsidRPr="009F1D39">
        <w:rPr>
          <w:rFonts w:ascii="Lato" w:eastAsia="Times New Roman" w:hAnsi="Lato" w:cs="Times New Roman"/>
          <w:b/>
          <w:bCs/>
          <w:color w:val="000000"/>
          <w:sz w:val="20"/>
          <w:szCs w:val="20"/>
          <w:u w:val="single"/>
        </w:rPr>
        <w:t>ONE</w:t>
      </w:r>
      <w:r w:rsidRPr="009F1D39">
        <w:rPr>
          <w:rFonts w:ascii="Lato" w:eastAsia="Times New Roman" w:hAnsi="Lato" w:cs="Times New Roman"/>
          <w:color w:val="000000"/>
          <w:sz w:val="20"/>
          <w:szCs w:val="20"/>
        </w:rPr>
        <w:t> section only from A, B, C, D or E below if applicable.</w:t>
      </w: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t> </w:t>
      </w:r>
    </w:p>
    <w:p w:rsidR="009F1D39" w:rsidRPr="009F1D39" w:rsidRDefault="009F1D39" w:rsidP="009F1D39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bookmarkStart w:id="0" w:name="_GoBack"/>
      <w:bookmarkEnd w:id="0"/>
      <w:r w:rsidRPr="009F1D39">
        <w:rPr>
          <w:rFonts w:ascii="Lato" w:eastAsia="Times New Roman" w:hAnsi="Lato" w:cs="Times New Roman"/>
          <w:b/>
          <w:bCs/>
          <w:color w:val="000000"/>
          <w:sz w:val="20"/>
          <w:szCs w:val="20"/>
        </w:rPr>
        <w:t>Business Trip Request</w:t>
      </w:r>
    </w:p>
    <w:p w:rsidR="009F1D39" w:rsidRPr="009F1D39" w:rsidRDefault="009F1D39" w:rsidP="009F1D39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r w:rsidRPr="009F1D39">
        <w:rPr>
          <w:rFonts w:ascii="Lato" w:eastAsia="Times New Roman" w:hAnsi="Lato" w:cs="Times New Roman"/>
          <w:color w:val="000000"/>
          <w:sz w:val="20"/>
          <w:szCs w:val="20"/>
        </w:rPr>
        <w:t>Full name as per passport………………………………….……………………………………………………………………….…………………………………………………</w:t>
      </w:r>
    </w:p>
    <w:p w:rsidR="009F1D39" w:rsidRPr="009F1D39" w:rsidRDefault="009F1D39" w:rsidP="009F1D39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r w:rsidRPr="009F1D39">
        <w:rPr>
          <w:rFonts w:ascii="Lato" w:eastAsia="Times New Roman" w:hAnsi="Lato" w:cs="Times New Roman"/>
          <w:color w:val="000000"/>
          <w:sz w:val="20"/>
          <w:szCs w:val="20"/>
        </w:rPr>
        <w:t>Dept</w:t>
      </w:r>
      <w:proofErr w:type="gramStart"/>
      <w:r w:rsidRPr="009F1D39">
        <w:rPr>
          <w:rFonts w:ascii="Lato" w:eastAsia="Times New Roman" w:hAnsi="Lato" w:cs="Times New Roman"/>
          <w:color w:val="000000"/>
          <w:sz w:val="20"/>
          <w:szCs w:val="20"/>
        </w:rPr>
        <w:t>:……..………………………………………………………………………………….</w:t>
      </w:r>
      <w:proofErr w:type="gramEnd"/>
      <w:r w:rsidRPr="009F1D39">
        <w:rPr>
          <w:rFonts w:ascii="Lato" w:eastAsia="Times New Roman" w:hAnsi="Lato" w:cs="Times New Roman"/>
          <w:color w:val="000000"/>
          <w:sz w:val="20"/>
          <w:szCs w:val="20"/>
        </w:rPr>
        <w:t>Destination: ..................................................................................</w:t>
      </w:r>
    </w:p>
    <w:p w:rsidR="009F1D39" w:rsidRPr="009F1D39" w:rsidRDefault="009F1D39" w:rsidP="009F1D39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r w:rsidRPr="009F1D39">
        <w:rPr>
          <w:rFonts w:ascii="Lato" w:eastAsia="Times New Roman" w:hAnsi="Lato" w:cs="Times New Roman"/>
          <w:color w:val="000000"/>
          <w:sz w:val="20"/>
          <w:szCs w:val="20"/>
        </w:rPr>
        <w:t>Reason:…………………………………….…………………………………………………………………………………………………………………………………………………..</w:t>
      </w:r>
    </w:p>
    <w:p w:rsidR="009F1D39" w:rsidRPr="009F1D39" w:rsidRDefault="009F1D39" w:rsidP="009F1D39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r w:rsidRPr="009F1D39">
        <w:rPr>
          <w:rFonts w:ascii="Lato" w:eastAsia="Times New Roman" w:hAnsi="Lato" w:cs="Times New Roman"/>
          <w:color w:val="000000"/>
          <w:sz w:val="20"/>
          <w:szCs w:val="20"/>
        </w:rPr>
        <w:t>Travel Dates</w:t>
      </w:r>
      <w:proofErr w:type="gramStart"/>
      <w:r w:rsidRPr="009F1D39">
        <w:rPr>
          <w:rFonts w:ascii="Lato" w:eastAsia="Times New Roman" w:hAnsi="Lato" w:cs="Times New Roman"/>
          <w:color w:val="000000"/>
          <w:sz w:val="20"/>
          <w:szCs w:val="20"/>
        </w:rPr>
        <w:t>:…………………………………………………………………………………………………………………………………………………………………………………</w:t>
      </w:r>
      <w:proofErr w:type="gramEnd"/>
    </w:p>
    <w:p w:rsidR="009F1D39" w:rsidRPr="009F1D39" w:rsidRDefault="009F1D39" w:rsidP="009F1D39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r w:rsidRPr="009F1D39">
        <w:rPr>
          <w:rFonts w:ascii="Lato" w:eastAsia="Times New Roman" w:hAnsi="Lato" w:cs="Times New Roman"/>
          <w:color w:val="000000"/>
          <w:sz w:val="20"/>
          <w:szCs w:val="20"/>
        </w:rPr>
        <w:t>Proposed travel itinerary e.g. exact flight times and hotel: ...............................................................................................................</w:t>
      </w: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t> </w:t>
      </w:r>
    </w:p>
    <w:tbl>
      <w:tblPr>
        <w:tblW w:w="10140" w:type="dxa"/>
        <w:tblCellSpacing w:w="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474"/>
        <w:gridCol w:w="323"/>
        <w:gridCol w:w="145"/>
        <w:gridCol w:w="1259"/>
        <w:gridCol w:w="2309"/>
        <w:gridCol w:w="1147"/>
        <w:gridCol w:w="1483"/>
      </w:tblGrid>
      <w:tr w:rsidR="009F1D39" w:rsidRPr="009F1D39" w:rsidTr="009F1D39">
        <w:trPr>
          <w:trHeight w:val="255"/>
          <w:tblCellSpacing w:w="0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noWrap/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bookmarkStart w:id="1" w:name="table01"/>
            <w:bookmarkEnd w:id="1"/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Estimated Costs</w:t>
            </w: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                       £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Primary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Secondary</w:t>
            </w: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 Cod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Project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2F2F2"/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Total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A</w:t>
            </w: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mount (£)</w:t>
            </w:r>
          </w:p>
        </w:tc>
      </w:tr>
      <w:tr w:rsidR="009F1D39" w:rsidRPr="009F1D39" w:rsidTr="009F1D39">
        <w:trPr>
          <w:trHeight w:val="255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Fe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£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rHeight w:val="255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Trave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£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rHeight w:val="255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Accommodati</w:t>
            </w:r>
            <w:r w:rsidRPr="009F1D39">
              <w:rPr>
                <w:rFonts w:ascii="Lato" w:eastAsia="Times New Roman" w:hAnsi="Lato" w:cs="Times New Roman"/>
                <w:sz w:val="20"/>
                <w:szCs w:val="20"/>
              </w:rPr>
              <w:t>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£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rHeight w:val="255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Other </w:t>
            </w: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* Please circle below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£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rHeight w:val="255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lastRenderedPageBreak/>
              <w:t>Subsistenc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£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rHeight w:val="255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£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</w:tbl>
    <w:p w:rsidR="009F1D39" w:rsidRPr="009F1D39" w:rsidRDefault="009F1D39" w:rsidP="009F1D39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t> </w:t>
      </w: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br/>
      </w:r>
    </w:p>
    <w:p w:rsidR="009F1D39" w:rsidRPr="009F1D39" w:rsidRDefault="009F1D39" w:rsidP="009F1D39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r w:rsidRPr="009F1D39">
        <w:rPr>
          <w:rFonts w:ascii="Lato" w:eastAsia="Times New Roman" w:hAnsi="Lato" w:cs="Times New Roman"/>
          <w:b/>
          <w:bCs/>
          <w:color w:val="000000"/>
          <w:sz w:val="24"/>
          <w:szCs w:val="24"/>
        </w:rPr>
        <w:t>*</w:t>
      </w:r>
      <w:r w:rsidRPr="009F1D39">
        <w:rPr>
          <w:rFonts w:ascii="Lato" w:eastAsia="Times New Roman" w:hAnsi="Lato" w:cs="Times New Roman"/>
          <w:b/>
          <w:bCs/>
          <w:color w:val="000000"/>
          <w:sz w:val="20"/>
          <w:szCs w:val="20"/>
        </w:rPr>
        <w:t>Other – car hire / mileage costs / taxis </w:t>
      </w:r>
      <w:r w:rsidRPr="009F1D39">
        <w:rPr>
          <w:rFonts w:ascii="Lato" w:eastAsia="Times New Roman" w:hAnsi="Lato" w:cs="Times New Roman"/>
          <w:b/>
          <w:bCs/>
          <w:i/>
          <w:iCs/>
          <w:color w:val="000000"/>
          <w:sz w:val="20"/>
          <w:szCs w:val="20"/>
        </w:rPr>
        <w:t>/ </w:t>
      </w:r>
      <w:r w:rsidRPr="009F1D39">
        <w:rPr>
          <w:rFonts w:ascii="Lato" w:eastAsia="Times New Roman" w:hAnsi="Lato" w:cs="Times New Roman"/>
          <w:b/>
          <w:bCs/>
          <w:color w:val="000000"/>
          <w:sz w:val="20"/>
          <w:szCs w:val="20"/>
        </w:rPr>
        <w:t>car parking / if none of these please detail: ……………………………………………………………………</w:t>
      </w: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t> </w:t>
      </w:r>
    </w:p>
    <w:tbl>
      <w:tblPr>
        <w:tblW w:w="9930" w:type="dxa"/>
        <w:tblCellSpacing w:w="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8835"/>
        <w:gridCol w:w="880"/>
        <w:gridCol w:w="215"/>
      </w:tblGrid>
      <w:tr w:rsidR="009F1D39" w:rsidRPr="009F1D39" w:rsidTr="009F1D39">
        <w:trPr>
          <w:trHeight w:val="255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bookmarkStart w:id="2" w:name="table02"/>
            <w:bookmarkEnd w:id="2"/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Costs to be reimbursed to the University?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Y</w:t>
            </w:r>
            <w:r w:rsidRPr="009F1D39">
              <w:rPr>
                <w:rFonts w:ascii="Lato" w:eastAsia="Times New Roman" w:hAnsi="Lato" w:cs="Times New Roman"/>
                <w:sz w:val="20"/>
                <w:szCs w:val="20"/>
              </w:rPr>
              <w:t>/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rHeight w:val="255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If yes, who</w:t>
            </w:r>
            <w:r w:rsidRPr="009F1D39">
              <w:rPr>
                <w:rFonts w:ascii="Lato" w:eastAsia="Times New Roman" w:hAnsi="Lato" w:cs="Times New Roman"/>
                <w:sz w:val="20"/>
                <w:szCs w:val="20"/>
              </w:rPr>
              <w:t> will refund the costs?</w:t>
            </w:r>
          </w:p>
        </w:tc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N/A</w:t>
            </w:r>
          </w:p>
        </w:tc>
      </w:tr>
    </w:tbl>
    <w:p w:rsidR="009F1D39" w:rsidRPr="009F1D39" w:rsidRDefault="009F1D39" w:rsidP="009F1D39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t> </w:t>
      </w: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br/>
      </w:r>
    </w:p>
    <w:p w:rsidR="009F1D39" w:rsidRPr="009F1D39" w:rsidRDefault="009F1D39" w:rsidP="009F1D39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r w:rsidRPr="009F1D39">
        <w:rPr>
          <w:rFonts w:ascii="Lato" w:eastAsia="Times New Roman" w:hAnsi="Lato" w:cs="Times New Roman"/>
          <w:b/>
          <w:bCs/>
          <w:color w:val="000000"/>
          <w:sz w:val="24"/>
          <w:szCs w:val="24"/>
        </w:rPr>
        <w:t>Section A: Attendance at a Conference or Seminar</w:t>
      </w:r>
    </w:p>
    <w:tbl>
      <w:tblPr>
        <w:tblW w:w="9900" w:type="dxa"/>
        <w:tblCellSpacing w:w="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793"/>
        <w:gridCol w:w="107"/>
      </w:tblGrid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bookmarkStart w:id="3" w:name="table03"/>
            <w:bookmarkEnd w:id="3"/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Reason(s):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Please provide </w:t>
            </w:r>
            <w:r w:rsidRPr="009F1D39">
              <w:rPr>
                <w:rFonts w:ascii="Lato" w:eastAsia="Times New Roman" w:hAnsi="Lato" w:cs="Times New Roman"/>
                <w:b/>
                <w:bCs/>
                <w:i/>
                <w:iCs/>
                <w:sz w:val="20"/>
                <w:szCs w:val="20"/>
              </w:rPr>
              <w:t>specific</w:t>
            </w:r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 reason for this trip e.g. presenting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 xml:space="preserve">a paper, member of the </w:t>
            </w:r>
            <w:proofErr w:type="spellStart"/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organising</w:t>
            </w:r>
            <w:proofErr w:type="spellEnd"/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 xml:space="preserve"> committee, keynote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proofErr w:type="gramStart"/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speaker</w:t>
            </w:r>
            <w:proofErr w:type="gramEnd"/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, session chair, attendance for staff development etc.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If you are presenting a paper please provide details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Title: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Please provide title of Conference/Seminar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Conference/Seminar Date(s)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Conference/Seminar Web Site (if applicable)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br/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Other: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i/>
                <w:iCs/>
                <w:sz w:val="24"/>
                <w:szCs w:val="24"/>
              </w:rPr>
              <w:t>If none of the above applies</w:t>
            </w:r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 (e.g. no paper submitted / or no planned presentation), please provide the </w:t>
            </w:r>
            <w:r w:rsidRPr="009F1D39">
              <w:rPr>
                <w:rFonts w:ascii="Lato" w:eastAsia="Times New Roman" w:hAnsi="Lato" w:cs="Times New Roman"/>
                <w:b/>
                <w:bCs/>
                <w:i/>
                <w:iCs/>
                <w:sz w:val="20"/>
                <w:szCs w:val="20"/>
              </w:rPr>
              <w:t>expected benefits of attending </w:t>
            </w:r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from a personal and Research Institute/School perspective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br/>
            </w: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Section B: Placement Visit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br/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Please provide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Student  name(s)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Student ID</w:t>
            </w: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 no(s)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 xml:space="preserve">Student placement </w:t>
            </w:r>
            <w:proofErr w:type="spellStart"/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org</w:t>
            </w: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anisation</w:t>
            </w:r>
            <w:proofErr w:type="spellEnd"/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Frequency of visits: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lastRenderedPageBreak/>
              <w:t>(Indicate whether this is the first of two visits, second of two visits, etc.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lastRenderedPageBreak/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lastRenderedPageBreak/>
              <w:t>Reason</w:t>
            </w: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(s)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</w:tbl>
    <w:p w:rsidR="009F1D39" w:rsidRPr="009F1D39" w:rsidRDefault="009F1D39" w:rsidP="009F1D39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t> </w:t>
      </w: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br/>
      </w:r>
      <w:bookmarkStart w:id="4" w:name="table04"/>
      <w:bookmarkEnd w:id="4"/>
    </w:p>
    <w:tbl>
      <w:tblPr>
        <w:tblW w:w="9900" w:type="dxa"/>
        <w:tblCellSpacing w:w="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64"/>
        <w:gridCol w:w="236"/>
      </w:tblGrid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Section C: Business Meeti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MEETING(S):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If you are attending several meetings please provide a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proofErr w:type="gramStart"/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separate</w:t>
            </w:r>
            <w:proofErr w:type="gramEnd"/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 xml:space="preserve"> list and attach to this document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 xml:space="preserve">Attendee(s) names &amp; </w:t>
            </w:r>
            <w:proofErr w:type="spellStart"/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organisations</w:t>
            </w:r>
            <w:proofErr w:type="spellEnd"/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br/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Date of meeting(s)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Time of meeting(s)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Role in meeting(s):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Chair, member, participant etc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Purpose of meeting(s)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</w:tbl>
    <w:p w:rsidR="009F1D39" w:rsidRPr="009F1D39" w:rsidRDefault="009F1D39" w:rsidP="009F1D39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t> </w:t>
      </w: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br/>
      </w:r>
      <w:bookmarkStart w:id="5" w:name="table05"/>
      <w:bookmarkEnd w:id="5"/>
    </w:p>
    <w:tbl>
      <w:tblPr>
        <w:tblW w:w="9900" w:type="dxa"/>
        <w:tblCellSpacing w:w="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793"/>
        <w:gridCol w:w="107"/>
      </w:tblGrid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Section D: Marketing /Recruitment Eve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Reason(s):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Please provide </w:t>
            </w:r>
            <w:r w:rsidRPr="009F1D39">
              <w:rPr>
                <w:rFonts w:ascii="Lato" w:eastAsia="Times New Roman" w:hAnsi="Lato" w:cs="Times New Roman"/>
                <w:b/>
                <w:bCs/>
                <w:i/>
                <w:iCs/>
                <w:sz w:val="20"/>
                <w:szCs w:val="20"/>
              </w:rPr>
              <w:t>specific</w:t>
            </w:r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 reason for this trip &amp; attach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proofErr w:type="gramStart"/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details</w:t>
            </w:r>
            <w:proofErr w:type="gramEnd"/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 xml:space="preserve"> of the itinerary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Is the trip domestic or i</w:t>
            </w: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nternational?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br/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Does the trip involve </w:t>
            </w: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providing hospitality?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Is the trip approved by the </w:t>
            </w: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AD (Business Development) for marketing purposes OR AD (International) for recruitment purposes?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Is </w:t>
            </w: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another School/University colleague undertaking the same trip? If so, please provide details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</w:tbl>
    <w:p w:rsidR="009F1D39" w:rsidRPr="009F1D39" w:rsidRDefault="009F1D39" w:rsidP="009F1D39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t> </w:t>
      </w: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br/>
      </w:r>
      <w:bookmarkStart w:id="6" w:name="table06"/>
      <w:bookmarkEnd w:id="6"/>
    </w:p>
    <w:tbl>
      <w:tblPr>
        <w:tblW w:w="9900" w:type="dxa"/>
        <w:tblCellSpacing w:w="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793"/>
        <w:gridCol w:w="107"/>
      </w:tblGrid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Section E:  Other Activity (e.g. guest lecturing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Reason(s):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Please provide </w:t>
            </w:r>
            <w:r w:rsidRPr="009F1D39">
              <w:rPr>
                <w:rFonts w:ascii="Lato" w:eastAsia="Times New Roman" w:hAnsi="Lato" w:cs="Times New Roman"/>
                <w:b/>
                <w:bCs/>
                <w:i/>
                <w:iCs/>
                <w:sz w:val="20"/>
                <w:szCs w:val="20"/>
              </w:rPr>
              <w:t>specific</w:t>
            </w:r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 reason for this trip.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i/>
                <w:iCs/>
                <w:sz w:val="20"/>
                <w:szCs w:val="20"/>
              </w:rPr>
              <w:t>Please attach details of the itinerary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br/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Is the trip Domestic or International?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lastRenderedPageBreak/>
              <w:t>Does the trip involve providing Hospitality?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Is another School/University colleague undertaking the same trip? If so, please provide details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</w:tbl>
    <w:p w:rsidR="009F1D39" w:rsidRPr="009F1D39" w:rsidRDefault="009F1D39" w:rsidP="009F1D39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t> </w:t>
      </w: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br/>
      </w:r>
      <w:bookmarkStart w:id="7" w:name="table07"/>
      <w:bookmarkEnd w:id="7"/>
    </w:p>
    <w:tbl>
      <w:tblPr>
        <w:tblW w:w="9900" w:type="dxa"/>
        <w:tblCellSpacing w:w="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992"/>
        <w:gridCol w:w="4908"/>
      </w:tblGrid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4"/>
                <w:szCs w:val="24"/>
              </w:rPr>
              <w:t>Section F: Risk Assessme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sz w:val="24"/>
                <w:szCs w:val="24"/>
              </w:rPr>
              <w:t> </w:t>
            </w:r>
          </w:p>
        </w:tc>
      </w:tr>
      <w:tr w:rsidR="009F1D39" w:rsidRPr="009F1D39" w:rsidTr="009F1D3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You are responsible for ensuring that a Risk Assessment has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proofErr w:type="gramStart"/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been</w:t>
            </w:r>
            <w:proofErr w:type="gramEnd"/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 xml:space="preserve"> conducted.    International travel will not be booked</w:t>
            </w:r>
          </w:p>
          <w:p w:rsidR="009F1D39" w:rsidRPr="009F1D39" w:rsidRDefault="009F1D39" w:rsidP="009F1D39">
            <w:pPr>
              <w:spacing w:before="100" w:beforeAutospacing="1" w:after="100" w:afterAutospacing="1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proofErr w:type="gramStart"/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>unless</w:t>
            </w:r>
            <w:proofErr w:type="gramEnd"/>
            <w:r w:rsidRPr="009F1D39">
              <w:rPr>
                <w:rFonts w:ascii="Lato" w:eastAsia="Times New Roman" w:hAnsi="Lato" w:cs="Times New Roman"/>
                <w:b/>
                <w:bCs/>
                <w:sz w:val="20"/>
                <w:szCs w:val="20"/>
              </w:rPr>
              <w:t xml:space="preserve"> the Risk Assessment Form is attached to the BTA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9F1D39" w:rsidRPr="009F1D39" w:rsidRDefault="009F1D39" w:rsidP="009F1D39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  <w:proofErr w:type="spellStart"/>
            <w:r w:rsidRPr="009F1D39">
              <w:rPr>
                <w:rFonts w:ascii="Lato" w:eastAsia="Times New Roman" w:hAnsi="Lato" w:cs="Times New Roman"/>
                <w:sz w:val="20"/>
                <w:szCs w:val="20"/>
              </w:rPr>
              <w:t>xRisk</w:t>
            </w:r>
            <w:proofErr w:type="spellEnd"/>
            <w:r w:rsidRPr="009F1D39">
              <w:rPr>
                <w:rFonts w:ascii="Lato" w:eastAsia="Times New Roman" w:hAnsi="Lato" w:cs="Times New Roman"/>
                <w:sz w:val="20"/>
                <w:szCs w:val="20"/>
              </w:rPr>
              <w:t xml:space="preserve"> Assessment Completed  YES                                                    NO</w:t>
            </w:r>
          </w:p>
        </w:tc>
      </w:tr>
    </w:tbl>
    <w:p w:rsidR="009F1D39" w:rsidRPr="009F1D39" w:rsidRDefault="009F1D39" w:rsidP="009F1D39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t> </w:t>
      </w: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br/>
      </w:r>
    </w:p>
    <w:p w:rsidR="009F1D39" w:rsidRPr="009F1D39" w:rsidRDefault="009F1D39" w:rsidP="009F1D39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r w:rsidRPr="009F1D39">
        <w:rPr>
          <w:rFonts w:ascii="Lato" w:eastAsia="Times New Roman" w:hAnsi="Lato" w:cs="Times New Roman"/>
          <w:color w:val="000000"/>
          <w:sz w:val="20"/>
          <w:szCs w:val="20"/>
        </w:rPr>
        <w:t>Please note if you intend to extend the trip for personal reasons e.g. a holiday, accommodation will be at your own expense.</w:t>
      </w:r>
      <w:r w:rsidRPr="009F1D39">
        <w:rPr>
          <w:rFonts w:ascii="Lato" w:eastAsia="Times New Roman" w:hAnsi="Lato" w:cs="Times New Roman"/>
          <w:color w:val="000000"/>
          <w:sz w:val="27"/>
          <w:szCs w:val="27"/>
        </w:rPr>
        <w:t> </w:t>
      </w:r>
    </w:p>
    <w:p w:rsidR="009F1D39" w:rsidRPr="009F1D39" w:rsidRDefault="009F1D39" w:rsidP="009F1D39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r w:rsidRPr="009F1D39">
        <w:rPr>
          <w:rFonts w:ascii="Lato" w:eastAsia="Times New Roman" w:hAnsi="Lato" w:cs="Times New Roman"/>
          <w:color w:val="000000"/>
          <w:sz w:val="24"/>
          <w:szCs w:val="24"/>
        </w:rPr>
        <w:t>Claimant’s signature: ………….………….............................. Date: …………………………………..……..............……………………..</w:t>
      </w:r>
    </w:p>
    <w:p w:rsidR="009F1D39" w:rsidRPr="009F1D39" w:rsidRDefault="009F1D39" w:rsidP="009F1D39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r w:rsidRPr="009F1D39">
        <w:rPr>
          <w:rFonts w:ascii="Lato" w:eastAsia="Times New Roman" w:hAnsi="Lato" w:cs="Times New Roman"/>
          <w:color w:val="000000"/>
          <w:sz w:val="24"/>
          <w:szCs w:val="24"/>
        </w:rPr>
        <w:t>Associate Dean of Research signature: …………………………………………………….. Date: ………………………………………………</w:t>
      </w:r>
    </w:p>
    <w:p w:rsidR="009F1D39" w:rsidRPr="009F1D39" w:rsidRDefault="009F1D39" w:rsidP="009F1D39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r w:rsidRPr="009F1D39">
        <w:rPr>
          <w:rFonts w:ascii="Lato" w:eastAsia="Times New Roman" w:hAnsi="Lato" w:cs="Times New Roman"/>
          <w:color w:val="000000"/>
          <w:sz w:val="24"/>
          <w:szCs w:val="24"/>
        </w:rPr>
        <w:t>Approved signature: .................................................... Date</w:t>
      </w:r>
      <w:proofErr w:type="gramStart"/>
      <w:r w:rsidRPr="009F1D39">
        <w:rPr>
          <w:rFonts w:ascii="Lato" w:eastAsia="Times New Roman" w:hAnsi="Lato" w:cs="Times New Roman"/>
          <w:color w:val="000000"/>
          <w:sz w:val="24"/>
          <w:szCs w:val="24"/>
        </w:rPr>
        <w:t>:....................................................................................</w:t>
      </w:r>
      <w:proofErr w:type="gramEnd"/>
      <w:r w:rsidRPr="009F1D39">
        <w:rPr>
          <w:rFonts w:ascii="Lato" w:eastAsia="Times New Roman" w:hAnsi="Lato" w:cs="Times New Roman"/>
          <w:color w:val="000000"/>
          <w:sz w:val="27"/>
          <w:szCs w:val="27"/>
        </w:rPr>
        <w:t> </w:t>
      </w:r>
    </w:p>
    <w:p w:rsidR="000C5788" w:rsidRPr="009F1D39" w:rsidRDefault="000C5788">
      <w:pPr>
        <w:rPr>
          <w:rFonts w:ascii="Lato" w:hAnsi="Lato"/>
        </w:rPr>
      </w:pPr>
    </w:p>
    <w:sectPr w:rsidR="000C5788" w:rsidRPr="009F1D39" w:rsidSect="000C57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xMzYwsTQzsjQ1MDFU0lEKTi0uzszPAykwrAUAtbI9pCwAAAA="/>
  </w:docVars>
  <w:rsids>
    <w:rsidRoot w:val="009F1D39"/>
    <w:rsid w:val="000C5788"/>
    <w:rsid w:val="009F1D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57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F1D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00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3</Words>
  <Characters>3951</Characters>
  <Application>Microsoft Office Word</Application>
  <DocSecurity>0</DocSecurity>
  <Lines>32</Lines>
  <Paragraphs>9</Paragraphs>
  <ScaleCrop>false</ScaleCrop>
  <Company>MRT www.Win2Farsi.com</Company>
  <LinksUpToDate>false</LinksUpToDate>
  <CharactersWithSpaces>46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1-01-18T17:04:00Z</dcterms:created>
  <dcterms:modified xsi:type="dcterms:W3CDTF">2021-01-18T17:04:00Z</dcterms:modified>
</cp:coreProperties>
</file>